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B6379" w:rsidRPr="00FB6FB6" w:rsidRDefault="008B6379" w:rsidP="008326FD">
      <w:pPr>
        <w:spacing w:line="480" w:lineRule="auto"/>
        <w:jc w:val="center"/>
        <w:rPr>
          <w:b/>
          <w:i/>
          <w:u w:val="single"/>
        </w:rPr>
      </w:pPr>
    </w:p>
    <w:p w:rsidR="008B6379" w:rsidRPr="00FB6FB6" w:rsidRDefault="008B6379" w:rsidP="008326FD">
      <w:pPr>
        <w:spacing w:line="480" w:lineRule="auto"/>
        <w:jc w:val="center"/>
        <w:rPr>
          <w:b/>
          <w:i/>
          <w:u w:val="single"/>
        </w:rPr>
      </w:pPr>
      <w:r w:rsidRPr="00FB6FB6">
        <w:rPr>
          <w:b/>
          <w:i/>
          <w:u w:val="single"/>
        </w:rPr>
        <w:t>Meaning, Nature and Scope of Social Research</w:t>
      </w:r>
    </w:p>
    <w:p w:rsidR="008B6379" w:rsidRDefault="008B6379" w:rsidP="008326FD">
      <w:pPr>
        <w:spacing w:line="480" w:lineRule="auto"/>
      </w:pPr>
      <w:r>
        <w:t>Meaning and Definition</w:t>
      </w:r>
    </w:p>
    <w:p w:rsidR="008B6379" w:rsidRDefault="008B6379" w:rsidP="008326FD">
      <w:pPr>
        <w:spacing w:line="480" w:lineRule="auto"/>
      </w:pPr>
      <w:r>
        <w:t xml:space="preserve">According to the </w:t>
      </w:r>
      <w:r w:rsidR="00072E70">
        <w:t>Armstrong</w:t>
      </w:r>
      <w:r>
        <w:t>,</w:t>
      </w:r>
      <w:r w:rsidR="000D22D7">
        <w:t xml:space="preserve"> </w:t>
      </w:r>
      <w:r>
        <w:t>research is “</w:t>
      </w:r>
    </w:p>
    <w:p w:rsidR="000034D8" w:rsidRDefault="000034D8" w:rsidP="008326FD">
      <w:pPr>
        <w:spacing w:line="480" w:lineRule="auto"/>
      </w:pPr>
      <w:proofErr w:type="gramStart"/>
      <w:r>
        <w:t>A</w:t>
      </w:r>
      <w:r w:rsidR="008B6379">
        <w:t xml:space="preserve"> careful investigation or enquiry </w:t>
      </w:r>
      <w:r w:rsidR="00A10D47">
        <w:t>e</w:t>
      </w:r>
      <w:r>
        <w:t>specially</w:t>
      </w:r>
      <w:r w:rsidR="008B6379">
        <w:t xml:space="preserve"> through search for new</w:t>
      </w:r>
      <w:r w:rsidR="000D22D7">
        <w:t xml:space="preserve"> </w:t>
      </w:r>
      <w:r w:rsidR="008B6379">
        <w:t>facts in any branch of knowledge”.</w:t>
      </w:r>
      <w:proofErr w:type="gramEnd"/>
      <w:r w:rsidR="008B6379">
        <w:t xml:space="preserve"> </w:t>
      </w:r>
    </w:p>
    <w:p w:rsidR="000034D8" w:rsidRDefault="008B6379" w:rsidP="008326FD">
      <w:pPr>
        <w:spacing w:line="480" w:lineRule="auto"/>
      </w:pPr>
      <w:r>
        <w:t>Webster’s Encyclopedic Unabridged</w:t>
      </w:r>
      <w:r w:rsidR="000D22D7">
        <w:t xml:space="preserve"> </w:t>
      </w:r>
      <w:r>
        <w:t xml:space="preserve">Dictionary of English Language defines research as </w:t>
      </w:r>
    </w:p>
    <w:p w:rsidR="000034D8" w:rsidRDefault="008B6379" w:rsidP="008326FD">
      <w:pPr>
        <w:spacing w:line="480" w:lineRule="auto"/>
      </w:pPr>
      <w:proofErr w:type="gramStart"/>
      <w:r>
        <w:t>“</w:t>
      </w:r>
      <w:r w:rsidR="000034D8">
        <w:t>Diligent</w:t>
      </w:r>
      <w:r>
        <w:t xml:space="preserve"> and </w:t>
      </w:r>
      <w:r w:rsidR="000D22D7">
        <w:t>systematic enquiry</w:t>
      </w:r>
      <w:r>
        <w:t xml:space="preserve"> or investigation in to a subject in order to discover or revise </w:t>
      </w:r>
      <w:r w:rsidR="000D22D7">
        <w:t>facts, theories</w:t>
      </w:r>
      <w:r>
        <w:t>, applications, etc.”</w:t>
      </w:r>
      <w:proofErr w:type="gramEnd"/>
    </w:p>
    <w:p w:rsidR="00091839" w:rsidRDefault="008B6379" w:rsidP="008326FD">
      <w:pPr>
        <w:spacing w:line="480" w:lineRule="auto"/>
      </w:pPr>
      <w:r>
        <w:t xml:space="preserve"> Thus, in common parlance, research refers to </w:t>
      </w:r>
      <w:r w:rsidR="00B11CB4">
        <w:t>a search</w:t>
      </w:r>
      <w:r>
        <w:t xml:space="preserve"> for knowledge. It can also be defined as a scientific and </w:t>
      </w:r>
      <w:r w:rsidR="00B11CB4">
        <w:t>systematic search</w:t>
      </w:r>
      <w:r>
        <w:t xml:space="preserve"> for pertinent information on a specific topic; it is an art of </w:t>
      </w:r>
      <w:r w:rsidR="00B11CB4">
        <w:t>scientific investigation</w:t>
      </w:r>
      <w:r>
        <w:t xml:space="preserve">. However, in Social Research, many scholars have </w:t>
      </w:r>
      <w:r w:rsidR="00B11CB4">
        <w:t>given comprehensive</w:t>
      </w:r>
      <w:r>
        <w:t xml:space="preserve"> definitions of research, although there is no consensus </w:t>
      </w:r>
      <w:r w:rsidR="00B11CB4">
        <w:t>among them</w:t>
      </w:r>
      <w:r>
        <w:t xml:space="preserve"> on a single, precise and comprehensive definition </w:t>
      </w:r>
      <w:proofErr w:type="gramStart"/>
      <w:r>
        <w:t>of</w:t>
      </w:r>
      <w:proofErr w:type="gramEnd"/>
      <w:r>
        <w:t xml:space="preserve"> social </w:t>
      </w:r>
      <w:r w:rsidR="00B11CB4">
        <w:t>research. Redman</w:t>
      </w:r>
      <w:r>
        <w:t xml:space="preserve"> and </w:t>
      </w:r>
      <w:proofErr w:type="spellStart"/>
      <w:r>
        <w:t>Mory</w:t>
      </w:r>
      <w:proofErr w:type="spellEnd"/>
      <w:r>
        <w:t xml:space="preserve"> have defined social research as a systematized effort </w:t>
      </w:r>
      <w:r w:rsidR="009A00AD">
        <w:t>to gain</w:t>
      </w:r>
      <w:r>
        <w:t xml:space="preserve"> new knowledge. In t</w:t>
      </w:r>
      <w:r w:rsidR="00F421EE">
        <w:t>h</w:t>
      </w:r>
      <w:r>
        <w:t xml:space="preserve">e words of Donald </w:t>
      </w:r>
      <w:proofErr w:type="spellStart"/>
      <w:r>
        <w:t>Slessinger</w:t>
      </w:r>
      <w:proofErr w:type="spellEnd"/>
      <w:r>
        <w:t xml:space="preserve"> and Mary Stevenson,</w:t>
      </w:r>
      <w:r w:rsidR="00B11CB4">
        <w:t xml:space="preserve"> </w:t>
      </w:r>
    </w:p>
    <w:p w:rsidR="00091839" w:rsidRDefault="0037233D" w:rsidP="008326FD">
      <w:pPr>
        <w:spacing w:line="480" w:lineRule="auto"/>
      </w:pPr>
      <w:r>
        <w:t>Social</w:t>
      </w:r>
      <w:r w:rsidR="008B6379">
        <w:t xml:space="preserve"> research is a systematic method of exploring, analyzing, </w:t>
      </w:r>
      <w:r w:rsidR="009A00AD">
        <w:t>and conceptualizing</w:t>
      </w:r>
      <w:r w:rsidR="008B6379">
        <w:t xml:space="preserve"> social life in order </w:t>
      </w:r>
      <w:r w:rsidR="009A00AD">
        <w:t>to “Extend</w:t>
      </w:r>
      <w:r w:rsidR="008B6379">
        <w:t xml:space="preserve">, correct or verify knowledge, whether that knowledge aid in </w:t>
      </w:r>
      <w:r w:rsidR="009A00AD">
        <w:t>the construction</w:t>
      </w:r>
      <w:r w:rsidR="008B6379">
        <w:t xml:space="preserve"> of a theory or in the practice of an art”. </w:t>
      </w:r>
    </w:p>
    <w:p w:rsidR="008D05CB" w:rsidRDefault="008D05CB" w:rsidP="008326FD">
      <w:pPr>
        <w:spacing w:line="480" w:lineRule="auto"/>
      </w:pPr>
      <w:r w:rsidRPr="0037233D">
        <w:rPr>
          <w:b/>
        </w:rPr>
        <w:t>Nature</w:t>
      </w:r>
      <w:r>
        <w:rPr>
          <w:b/>
        </w:rPr>
        <w:t>:</w:t>
      </w:r>
    </w:p>
    <w:p w:rsidR="00091839" w:rsidRDefault="008B6379" w:rsidP="008326FD">
      <w:pPr>
        <w:spacing w:line="480" w:lineRule="auto"/>
      </w:pPr>
      <w:r>
        <w:t xml:space="preserve">Pauline V. Young in </w:t>
      </w:r>
      <w:r w:rsidR="00113663">
        <w:t>his ‘Scientific</w:t>
      </w:r>
      <w:r>
        <w:t xml:space="preserve"> Social Surveys and Research’ says,</w:t>
      </w:r>
    </w:p>
    <w:p w:rsidR="008B6379" w:rsidRDefault="008B6379" w:rsidP="008326FD">
      <w:pPr>
        <w:spacing w:line="480" w:lineRule="auto"/>
      </w:pPr>
      <w:r>
        <w:lastRenderedPageBreak/>
        <w:t xml:space="preserve"> “Research may be </w:t>
      </w:r>
      <w:r w:rsidR="00113663">
        <w:t>defined as</w:t>
      </w:r>
      <w:r>
        <w:t xml:space="preserve"> a scientific undertaking which by means of logical and </w:t>
      </w:r>
      <w:r w:rsidR="00113663">
        <w:t>systematized techniques</w:t>
      </w:r>
      <w:r>
        <w:t>, aims to:</w:t>
      </w:r>
    </w:p>
    <w:p w:rsidR="008B6379" w:rsidRDefault="008B6379" w:rsidP="008326FD">
      <w:pPr>
        <w:spacing w:line="480" w:lineRule="auto"/>
      </w:pPr>
      <w:r>
        <w:t>•</w:t>
      </w:r>
      <w:r w:rsidR="00091839">
        <w:t xml:space="preserve"> </w:t>
      </w:r>
      <w:r>
        <w:t>Discover new facts or verify and test old facts;</w:t>
      </w:r>
    </w:p>
    <w:p w:rsidR="008B6379" w:rsidRDefault="008B6379" w:rsidP="008326FD">
      <w:pPr>
        <w:spacing w:line="480" w:lineRule="auto"/>
      </w:pPr>
      <w:r>
        <w:t>•</w:t>
      </w:r>
      <w:r w:rsidR="00091839">
        <w:t xml:space="preserve"> </w:t>
      </w:r>
      <w:r>
        <w:t>Analyze their sequences, interrelationships and causal explanations</w:t>
      </w:r>
      <w:r w:rsidR="00BF0210">
        <w:t>, which</w:t>
      </w:r>
      <w:r>
        <w:t xml:space="preserve"> are derived within an appropriate theoretical frame of reference;</w:t>
      </w:r>
    </w:p>
    <w:p w:rsidR="008B6379" w:rsidRDefault="008B6379" w:rsidP="008326FD">
      <w:pPr>
        <w:spacing w:line="480" w:lineRule="auto"/>
      </w:pPr>
      <w:r>
        <w:t>•</w:t>
      </w:r>
      <w:r w:rsidR="00091839">
        <w:t xml:space="preserve"> </w:t>
      </w:r>
      <w:r>
        <w:t>Develop new scientific tools, concepts and theories which would</w:t>
      </w:r>
      <w:r w:rsidR="00605695">
        <w:t xml:space="preserve"> </w:t>
      </w:r>
      <w:r>
        <w:t xml:space="preserve">facilitate reliable and valid study of human </w:t>
      </w:r>
      <w:r w:rsidR="00605695">
        <w:t>behaviors</w:t>
      </w:r>
      <w:r>
        <w:t>.” Yet for other scholars, social research is a movement, a movement from the</w:t>
      </w:r>
      <w:r w:rsidR="00605695">
        <w:t xml:space="preserve"> </w:t>
      </w:r>
      <w:r>
        <w:t>known to the unknown; a movement t</w:t>
      </w:r>
      <w:r w:rsidR="00605695">
        <w:t>h</w:t>
      </w:r>
      <w:r>
        <w:t>at seeks to find explanations to</w:t>
      </w:r>
      <w:r w:rsidR="00605695">
        <w:t xml:space="preserve"> </w:t>
      </w:r>
      <w:r>
        <w:t>unexplained social phenomena, to clarify the doubtful, and correct te</w:t>
      </w:r>
      <w:r w:rsidR="00137FEE">
        <w:t>r</w:t>
      </w:r>
      <w:r>
        <w:t>m</w:t>
      </w:r>
      <w:r w:rsidR="00137FEE">
        <w:t xml:space="preserve"> </w:t>
      </w:r>
      <w:r>
        <w:t>is</w:t>
      </w:r>
      <w:r w:rsidR="00137FEE">
        <w:t xml:space="preserve"> </w:t>
      </w:r>
      <w:r>
        <w:t>conceived facts of social life.</w:t>
      </w:r>
    </w:p>
    <w:p w:rsidR="008B6379" w:rsidRPr="0037233D" w:rsidRDefault="008B6379" w:rsidP="008326FD">
      <w:pPr>
        <w:spacing w:line="480" w:lineRule="auto"/>
        <w:rPr>
          <w:b/>
        </w:rPr>
      </w:pPr>
      <w:r w:rsidRPr="0037233D">
        <w:rPr>
          <w:b/>
        </w:rPr>
        <w:t>Scope</w:t>
      </w:r>
      <w:r w:rsidR="000848A7">
        <w:rPr>
          <w:b/>
        </w:rPr>
        <w:t xml:space="preserve"> of Social Research:</w:t>
      </w:r>
    </w:p>
    <w:p w:rsidR="00815FD3" w:rsidRDefault="008B6379" w:rsidP="008326FD">
      <w:pPr>
        <w:spacing w:line="480" w:lineRule="auto"/>
      </w:pPr>
      <w:r>
        <w:t xml:space="preserve">Social Research as a discipline is a recent </w:t>
      </w:r>
      <w:r w:rsidR="00FD543C">
        <w:t>phenomenon</w:t>
      </w:r>
      <w:r>
        <w:t>. With the elevation in</w:t>
      </w:r>
      <w:r w:rsidR="002905A0">
        <w:t xml:space="preserve"> </w:t>
      </w:r>
      <w:r>
        <w:t xml:space="preserve">the status of social science research in the </w:t>
      </w:r>
      <w:r w:rsidR="00FD543C">
        <w:t>post-World</w:t>
      </w:r>
      <w:bookmarkStart w:id="0" w:name="_GoBack"/>
      <w:bookmarkEnd w:id="0"/>
      <w:r>
        <w:t xml:space="preserve"> War II period, the</w:t>
      </w:r>
      <w:r w:rsidR="002905A0">
        <w:t xml:space="preserve"> </w:t>
      </w:r>
      <w:r>
        <w:t>teaching of research methods has become popular. Since the 1950s, the Social</w:t>
      </w:r>
      <w:r w:rsidR="002905A0">
        <w:t xml:space="preserve"> </w:t>
      </w:r>
      <w:r>
        <w:t>Science Departments in the American Universities have been offering courses</w:t>
      </w:r>
      <w:r w:rsidR="002905A0">
        <w:t xml:space="preserve"> </w:t>
      </w:r>
      <w:r>
        <w:t>in research methods and over the years they have opined in popularity among</w:t>
      </w:r>
      <w:r w:rsidR="0010323C">
        <w:t xml:space="preserve"> </w:t>
      </w:r>
      <w:r>
        <w:t>the students. Universities in India have introduced research methodology in</w:t>
      </w:r>
      <w:r w:rsidR="00A40746">
        <w:t xml:space="preserve"> </w:t>
      </w:r>
      <w:r>
        <w:t>Social Science mostly in the 1970s. Concern with methods of research is</w:t>
      </w:r>
      <w:r w:rsidR="00A40746">
        <w:t xml:space="preserve"> </w:t>
      </w:r>
      <w:r>
        <w:t>common for any science when it decides to come down from the level of vague</w:t>
      </w:r>
      <w:r w:rsidR="00A40746">
        <w:t xml:space="preserve"> </w:t>
      </w:r>
      <w:r>
        <w:t>generalities and attempts to concentrate on specific problems of a much</w:t>
      </w:r>
      <w:r w:rsidR="00A40746">
        <w:t xml:space="preserve"> </w:t>
      </w:r>
      <w:r>
        <w:t>narrower focus. This fact was clearly made by Emile Durkheim in his short</w:t>
      </w:r>
      <w:r w:rsidR="00A40746">
        <w:t xml:space="preserve"> </w:t>
      </w:r>
      <w:r>
        <w:t>introduction to the Rules of Sociological Method. Durkheim said that the great</w:t>
      </w:r>
      <w:r w:rsidR="00A40746">
        <w:t xml:space="preserve"> </w:t>
      </w:r>
      <w:r>
        <w:t xml:space="preserve">sociologists prior to him </w:t>
      </w:r>
      <w:proofErr w:type="gramStart"/>
      <w:r w:rsidR="00A40746">
        <w:t>Seldom</w:t>
      </w:r>
      <w:proofErr w:type="gramEnd"/>
      <w:r>
        <w:t xml:space="preserve"> adv</w:t>
      </w:r>
      <w:r w:rsidR="00A40746">
        <w:t>anced beyond vague generalities.</w:t>
      </w:r>
    </w:p>
    <w:p w:rsidR="006A572E" w:rsidRPr="00815FD3" w:rsidRDefault="006A572E" w:rsidP="008326FD">
      <w:pPr>
        <w:spacing w:line="480" w:lineRule="auto"/>
      </w:pPr>
    </w:p>
    <w:sectPr w:rsidR="006A572E" w:rsidRPr="00815FD3" w:rsidSect="00E6064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jE0MAMSZiZGZuaGhko6SsGpxcWZ+XkgBYa1AJcPxWQsAAAA"/>
  </w:docVars>
  <w:rsids>
    <w:rsidRoot w:val="008B6379"/>
    <w:rsid w:val="000034D8"/>
    <w:rsid w:val="000273ED"/>
    <w:rsid w:val="00072E70"/>
    <w:rsid w:val="000848A7"/>
    <w:rsid w:val="00091839"/>
    <w:rsid w:val="000D22D7"/>
    <w:rsid w:val="0010323C"/>
    <w:rsid w:val="00113663"/>
    <w:rsid w:val="00137FEE"/>
    <w:rsid w:val="002905A0"/>
    <w:rsid w:val="0037233D"/>
    <w:rsid w:val="003A09AF"/>
    <w:rsid w:val="003E248B"/>
    <w:rsid w:val="00605695"/>
    <w:rsid w:val="006A572E"/>
    <w:rsid w:val="00815FD3"/>
    <w:rsid w:val="00824F07"/>
    <w:rsid w:val="008326FD"/>
    <w:rsid w:val="008B6379"/>
    <w:rsid w:val="008D05CB"/>
    <w:rsid w:val="00942E76"/>
    <w:rsid w:val="009A00AD"/>
    <w:rsid w:val="00A10D47"/>
    <w:rsid w:val="00A40746"/>
    <w:rsid w:val="00B11CB4"/>
    <w:rsid w:val="00BF0210"/>
    <w:rsid w:val="00E53F01"/>
    <w:rsid w:val="00E60644"/>
    <w:rsid w:val="00F421EE"/>
    <w:rsid w:val="00F56B0A"/>
    <w:rsid w:val="00FB6FB6"/>
    <w:rsid w:val="00FD54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6064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32953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3D6BC35-FA1F-4620-AC2F-3395B9D79D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1</TotalTime>
  <Pages>2</Pages>
  <Words>438</Words>
  <Characters>2499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3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der 1</dc:creator>
  <cp:keywords/>
  <dc:description/>
  <cp:lastModifiedBy>Q c</cp:lastModifiedBy>
  <cp:revision>30</cp:revision>
  <dcterms:created xsi:type="dcterms:W3CDTF">2015-03-18T03:34:00Z</dcterms:created>
  <dcterms:modified xsi:type="dcterms:W3CDTF">2020-01-22T04:04:00Z</dcterms:modified>
</cp:coreProperties>
</file>